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South</w:t>
      </w:r>
      <w:r>
        <w:t xml:space="preserve"> </w:t>
      </w:r>
      <w:r>
        <w:t xml:space="preserve">Africa</w:t>
      </w:r>
      <w:r>
        <w:t xml:space="preserve"> </w:t>
      </w:r>
      <w:r>
        <w:t xml:space="preserve">Johannesburg</w:t>
      </w:r>
    </w:p>
    <w:bookmarkStart w:id="20" w:name="Xf7691db00186878c8a4ee6e425f460e1a884f03"/>
    <w:p>
      <w:pPr>
        <w:pStyle w:val="Heading1"/>
      </w:pPr>
      <w:r>
        <w:t xml:space="preserve">Personal Statement: Dedicated Systems Engineer Contributing to South Africa Johannesburg's Digital Future</w:t>
      </w:r>
    </w:p>
    <w:p>
      <w:pPr>
        <w:pStyle w:val="FirstParagraph"/>
      </w:pPr>
      <w:r>
        <w:t xml:space="preserve">As a highly motivated and technically adept Systems Engineer with over five years of progressive experience in complex IT environments, I am excited to present my Personal Statement for a Systems Engineering position within the dynamic technology landscape of South Africa Johannesburg. My career has been defined by a commitment to building resilient, scalable, and secure infrastructure solutions that directly address the unique operational challenges faced by businesses across this vibrant economic hub. Johannesburg, as the financial and technological epicentre of South Africa, demands engineers who understand not only cutting-edge technology but also the specific context of a rapidly evolving market where innovation meets infrastructure realities.</w:t>
      </w:r>
    </w:p>
    <w:p>
      <w:pPr>
        <w:pStyle w:val="BodyText"/>
      </w:pPr>
      <w:r>
        <w:t xml:space="preserve">My professional journey began with a Bachelor's degree in Computer Systems Engineering from the University of Johannesburg (UJ), where I immersed myself in network architecture, cloud computing fundamentals, and enterprise system integration. This academic foundation was immediately applied during my first role at a leading fintech firm in Sandton, Johannesburg. Here, I was entrusted with managing critical backend infrastructure for high-volume transaction processing systems serving millions of South African consumers. I quickly learned that success in this environment requires more than technical proficiency; it demands an acute awareness of local operational constraints—such as the impact of load-shedding on system uptime, the necessity for robust disaster recovery in a region prone to power instability, and the cultural imperative for solutions that align with both business goals and national digital inclusion initiatives.</w:t>
      </w:r>
    </w:p>
    <w:p>
      <w:pPr>
        <w:pStyle w:val="BodyText"/>
      </w:pPr>
      <w:r>
        <w:t xml:space="preserve">Throughout my career in South Africa Johannesburg, I have consistently focused on optimizing infrastructure for performance, security, and cost-efficiency. In my most recent position as a Senior Systems Engineer at a major telecommunications provider in Midrand (a key suburb of Johannesburg), I spearheaded the migration of legacy customer management systems to a hybrid cloud platform (AWS/Azure). This project directly addressed the challenge of supporting seamless connectivity across South Africa's diverse geography, including rural areas adjacent to Johannesburg. My solution reduced system latency for end-users by 40%, enhanced security compliance with POPIA (Protection of Personal Information Act), and significantly improved resilience during power disruptions through strategically placed redundant data centres within the Gauteng province. I meticulously documented every phase, ensuring seamless handover and knowledge transfer to local teams—a practice I believe is essential for sustainable success in any South African enterprise.</w:t>
      </w:r>
    </w:p>
    <w:p>
      <w:pPr>
        <w:pStyle w:val="BodyText"/>
      </w:pPr>
      <w:r>
        <w:t xml:space="preserve">A core strength I bring as a Systems Engineer is my ability to translate complex technical requirements into business value, particularly within the South African context. For example, when tasked with improving system scalability for a major retail client based in Johannesburg during peak holiday seasons (a period of extreme network demand), I designed an auto-scaling solution using Kubernetes orchestration that dynamically adjusted resources based on real-time transaction volume. This prevented costly downtime during critical sales periods and directly contributed to the client achieving 15% higher seasonal revenue—a tangible outcome that resonated deeply with stakeholders. My work consistently emphasizes proactive monitoring and automation, reducing manual intervention by up to 60% for routine tasks, freeing engineering teams to focus on strategic innovation rather than firefighting.</w:t>
      </w:r>
    </w:p>
    <w:p>
      <w:pPr>
        <w:pStyle w:val="BodyText"/>
      </w:pPr>
      <w:r>
        <w:t xml:space="preserve">I am deeply committed to contributing positively to South Africa's digital transformation journey. Johannesburg is not just a location for me; it's the heart of the nation's ambition for technological sovereignty and economic growth. I actively engage with local tech communities, such as the Johannesburg chapter of TechWomen SA and ITSA (Information Technology Sector Education and Training Authority) workshops, to share knowledge on best practices in systems engineering relevant to our national challenges. I believe that building robust systems is intrinsically linked to empowering South African businesses and communities—whether it's ensuring a small enterprise in Soweto has reliable cloud access or enabling a Johannesburg-based startup to scale securely. This perspective fuels my dedication as a Systems Engineer.</w:t>
      </w:r>
    </w:p>
    <w:p>
      <w:pPr>
        <w:pStyle w:val="BodyText"/>
      </w:pPr>
      <w:r>
        <w:t xml:space="preserve">My technical expertise spans comprehensive infrastructure management (VMware, Linux/Windows Server), cloud architecture (AWS Certified Solutions Architect, Azure Fundamentals), network security (firewalls, SIEM implementation), and automation tools (Ansible, Terraform). However, I recognize that technology alone is insufficient. In the diverse workplace culture of South Africa Johannesburg—where teams often reflect the nation's rich tapestry—I prioritize clear communication, cultural sensitivity, and collaborative problem-solving. I have successfully managed cross-functional teams comprising developers, security specialists, and business analysts from various backgrounds to deliver complex system overhauls on time and within budget.</w:t>
      </w:r>
    </w:p>
    <w:p>
      <w:pPr>
        <w:pStyle w:val="BodyText"/>
      </w:pPr>
      <w:r>
        <w:t xml:space="preserve">What sets me apart is my pragmatic approach to engineering in a developing market. I don't advocate for the most expensive or complex solution; I seek the most appropriate one that delivers sustainable value given South Africa's specific economic and infrastructural realities. For instance, I implemented cost-effective, locally hosted backup solutions for clients with limited cloud bandwidth rather than forcing an all-cloud approach that would have been prohibitively expensive and inefficient. This local-first mindset is crucial for delivering systems that are not just functional but also accessible and maintainable within the South African context.</w:t>
      </w:r>
    </w:p>
    <w:p>
      <w:pPr>
        <w:pStyle w:val="BodyText"/>
      </w:pPr>
      <w:r>
        <w:t xml:space="preserve">I am eager to bring my blend of technical acumen, local market understanding, and passion for driving digital excellence to a forward-thinking organization based in South Africa Johannesburg. I am confident that my experience in building resilient systems under real-world pressures—such as those experienced by businesses operating across the bustling economic corridors of Johannesburg—aligns perfectly with the demands of this role. I am not merely seeking a position; I am committed to actively contributing to the technological advancement and operational excellence of South Africa's premier city, ensuring that infrastructure serves as a catalyst for broader national progress.</w:t>
      </w:r>
    </w:p>
    <w:p>
      <w:pPr>
        <w:pStyle w:val="BodyText"/>
      </w:pPr>
      <w:r>
        <w:t xml:space="preserve">As my Personal Statement clearly demonstrates, my aspiration as a Systems Engineer is intrinsically tied to the success story of South Africa Johannesburg. I am ready to apply my skills to build the robust, intelligent systems that will power tomorrow's innovations right here in our nation's vibrant economic capital. I welcome the opportunity to discuss how I can immediately add value to your engineering team and contribute meaningfully to the digital future of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South Africa Johannesburg</dc:title>
  <dc:creator/>
  <dc:language>en</dc:language>
  <cp:keywords/>
  <dcterms:created xsi:type="dcterms:W3CDTF">2025-12-09T04:36:07Z</dcterms:created>
  <dcterms:modified xsi:type="dcterms:W3CDTF">2025-12-09T04:36:07Z</dcterms:modified>
</cp:coreProperties>
</file>

<file path=docProps/custom.xml><?xml version="1.0" encoding="utf-8"?>
<Properties xmlns="http://schemas.openxmlformats.org/officeDocument/2006/custom-properties" xmlns:vt="http://schemas.openxmlformats.org/officeDocument/2006/docPropsVTypes"/>
</file>